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af0e3889d1714c95de3ada34b546f158234a44"/>
    <w:p>
      <w:pPr>
        <w:pStyle w:val="Heading3"/>
      </w:pPr>
      <w:r>
        <w:t xml:space="preserve">Отчет о выполнении Плана антикоррупции 1 полугодие 2020</w:t>
      </w:r>
    </w:p>
    <w:p>
      <w:pPr>
        <w:pStyle w:val="FirstParagraph"/>
      </w:pPr>
      <w:r>
        <w:t xml:space="preserve">05.02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ilino.mos.ru/anti-corruption/plans-papers-reports-reviews-static-information-on-combating-corruption/detail/969457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ил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ilino.mos.ru" TargetMode="External" /><Relationship Type="http://schemas.openxmlformats.org/officeDocument/2006/relationships/hyperlink" Id="rId20" Target="http://silino.mos.ru/anti-corruption/plans-papers-reports-reviews-static-information-on-combating-corruption/detail/969457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ilino.mos.ru" TargetMode="External" /><Relationship Type="http://schemas.openxmlformats.org/officeDocument/2006/relationships/hyperlink" Id="rId20" Target="http://silino.mos.ru/anti-corruption/plans-papers-reports-reviews-static-information-on-combating-corruption/detail/969457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1:44:51Z</dcterms:created>
  <dcterms:modified xsi:type="dcterms:W3CDTF">2025-07-19T11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